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AA317" w14:textId="4C66C350" w:rsidR="00C44F6B" w:rsidRPr="003464FD" w:rsidRDefault="00C44F6B" w:rsidP="00C44F6B">
      <w:pPr>
        <w:pStyle w:val="Heading1"/>
        <w:rPr>
          <w:color w:val="auto"/>
        </w:rPr>
      </w:pPr>
      <w:r w:rsidRPr="003464FD">
        <w:rPr>
          <w:color w:val="auto"/>
        </w:rPr>
        <w:t>S</w:t>
      </w:r>
      <w:r w:rsidR="00B77A94" w:rsidRPr="003464FD">
        <w:rPr>
          <w:color w:val="auto"/>
        </w:rPr>
        <w:t>3</w:t>
      </w:r>
      <w:r w:rsidR="00C55B35" w:rsidRPr="003464FD">
        <w:rPr>
          <w:color w:val="auto"/>
        </w:rPr>
        <w:t xml:space="preserve"> File</w:t>
      </w:r>
      <w:r w:rsidRPr="003464FD">
        <w:rPr>
          <w:color w:val="auto"/>
        </w:rPr>
        <w:t xml:space="preserve">. </w:t>
      </w:r>
      <w:r w:rsidR="00B77A94" w:rsidRPr="003464FD">
        <w:rPr>
          <w:color w:val="auto"/>
        </w:rPr>
        <w:t>Correlation matrices of items for HRS HCAP and LASI-DAD</w:t>
      </w:r>
    </w:p>
    <w:p w14:paraId="1D5FA2AA" w14:textId="2535C8C8" w:rsidR="00084DDA" w:rsidRPr="00527495" w:rsidRDefault="00084DDA" w:rsidP="00084DDA">
      <w:pPr>
        <w:rPr>
          <w:sz w:val="13"/>
          <w:szCs w:val="13"/>
        </w:rPr>
      </w:pPr>
    </w:p>
    <w:p w14:paraId="79AF7E9F" w14:textId="20F91D22" w:rsidR="00C44F6B" w:rsidRPr="003464FD" w:rsidRDefault="00084DDA" w:rsidP="0087416C">
      <w:r w:rsidRPr="003464FD">
        <w:t>Supplementary Table 1. Matrix of correlations between items for HRS HCAP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6"/>
        <w:gridCol w:w="2756"/>
        <w:gridCol w:w="530"/>
        <w:gridCol w:w="530"/>
        <w:gridCol w:w="530"/>
        <w:gridCol w:w="530"/>
        <w:gridCol w:w="530"/>
        <w:gridCol w:w="530"/>
        <w:gridCol w:w="530"/>
        <w:gridCol w:w="530"/>
        <w:gridCol w:w="530"/>
        <w:gridCol w:w="530"/>
        <w:gridCol w:w="530"/>
        <w:gridCol w:w="577"/>
        <w:gridCol w:w="530"/>
        <w:gridCol w:w="530"/>
        <w:gridCol w:w="530"/>
        <w:gridCol w:w="530"/>
        <w:gridCol w:w="530"/>
        <w:gridCol w:w="531"/>
        <w:gridCol w:w="531"/>
        <w:gridCol w:w="531"/>
        <w:gridCol w:w="531"/>
        <w:gridCol w:w="531"/>
      </w:tblGrid>
      <w:tr w:rsidR="00084DDA" w:rsidRPr="00527495" w14:paraId="216DF958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03CE5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CCBF3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8E9F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3930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2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C2A2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3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A770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4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6403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5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A0F4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6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9622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7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7249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8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3BE6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9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D21F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0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C7CF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1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3A63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2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D522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3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5231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4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F23E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5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1683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6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856F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7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CBF5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8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500E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9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0CD1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20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92BD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21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3EFA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22</w:t>
            </w:r>
          </w:p>
        </w:tc>
      </w:tr>
      <w:tr w:rsidR="00084DDA" w:rsidRPr="00527495" w14:paraId="0EE36180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35B7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7D9EB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Word list immediate recall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FB402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98DF1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71F87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17B19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C4E12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BAFCE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42C34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0B3D6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FF6C8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B0890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42EBD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1EBDE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28103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C1002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ECDE1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D1093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1972B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11634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D8A9A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B1B3F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12FE7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7A009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276E47D8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0121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2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2C4BD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Word list delayed recall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24BF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19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9439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37B5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F468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2141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9C62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342B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37F8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16E5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1B2F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BF85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2DB1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B4DF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A729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BDD4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5E53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7F7D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C43E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6E44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0DB2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3383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0447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0E0F94D8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6E41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3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8154E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Word list recognition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5FC7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4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45F9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3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3FA6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9ED0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6F47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C773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6E6B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E54A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321E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959F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D1C8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CC2B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76FA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32CD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BFF6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227A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8EB1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FC9F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4D9A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FE23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566E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9F52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2E4F8D7B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DDFB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4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B25C7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Constructional praxis delayed recall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4F7A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4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E33B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4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1B56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8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8779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1F4B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6D8B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5C20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1213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42E4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0E21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D727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CA28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425C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B26F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3284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BFA8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6569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3F6E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4E4C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9516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3BAB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F25F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23446DA9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375F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5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21744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Logical memory immediate recall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379E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7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933F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9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C684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9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9067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4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9F68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4213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C0CD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52D6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B4DF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AC14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6157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1568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282F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62CF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802A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9C0D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7D69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03AA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692F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13BC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F8C5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82C9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087A1287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FB21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6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F8042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Logical memory delayed recall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8396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7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EB43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8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4FB6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8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E3CB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8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C3A8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0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F400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7988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3E41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206C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B7BA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4854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997C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0CD3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C9C1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D805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15CD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3E97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0650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FAAF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F544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1BDC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A50C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004F69DB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580E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7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F4982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Logical memory recognition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3B20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5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294E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79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76F9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7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179A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69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4EE8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2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FC2B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79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D516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99AD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6E91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8612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5156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2D54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CDBD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634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DA63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D6D2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0883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5ADA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377B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4B37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501F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8591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66F23C78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CB28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8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8BE54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Brave man immediate recall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A7EF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2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5658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3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4D4D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5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726E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8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C7F7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2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251A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1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2EBE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9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FCE6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E6A6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516F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DB20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3A34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B30C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A602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6FA8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4EDE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74B8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92BA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C3C3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F240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6322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DF30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0B079BBD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6C65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9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5113C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Brave man delayed recall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32C3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7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36EA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8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9CDF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9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07FE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9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6EF8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7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09DA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8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D211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59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BD1F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9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1C8D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1D19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27BA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D86F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E688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DA80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35D2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A31E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971B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C4A8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4F19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51D0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8447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7E48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7ADD4CC5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E631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0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B9954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3-word delayed recall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2C0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4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3831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4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83FC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4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3810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9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A755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1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4452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3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CC82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2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7266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5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8498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3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8B3C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5B1E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7F31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5AE5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D480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0C58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794F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B241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48E6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8C00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C34C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0598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8721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72EC83A8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71AC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1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C006A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Animal fluency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8C97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4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57D6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3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7869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5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444D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79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11BE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8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96C0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7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217F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6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E4D4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5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6670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9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AEB5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7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2DE6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B6DB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DAE5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6592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64E2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1487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5172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70A9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D21C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4FB9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4FA8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C77C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1149ED2F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3A6D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2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5363E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Name cactus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EA6C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4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16B0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3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4992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4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364C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7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ECFD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89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8038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8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C5A7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6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83E5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5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C235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9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3852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8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757B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90*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D1D0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FD16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0AB1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163F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4817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7F19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C512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10A9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05E7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578C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7AAA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5DCA45FB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CDFD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3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51F8A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Name scissors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7CD7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4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15FD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3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765C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4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8112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7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6F62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89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E597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8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9EFA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6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BF54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5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E225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9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8A3F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8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65F2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90*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DCFF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.00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FD3F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30B7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C77B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8FE3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C9AC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AC39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EA65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1193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0841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7E93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40195BF6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BA31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4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BD12A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Name watch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41A1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2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AAD1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09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E398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1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2779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5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1C8F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6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8B7E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6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2F30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5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2278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2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3A45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7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5455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7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23EB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54*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C2AE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6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78E0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6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08AC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8747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7FAD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E608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9AF6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BABA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53BA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F280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04A2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3A2D6592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9C32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5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FED3B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Name pencil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CD04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2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EA6C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1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0231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1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EEF3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5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AE95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6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79F5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6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7D1B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6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5843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2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F16C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7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A1C2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7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7A73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60*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5C92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7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2F2F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7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F31F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8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B9FF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500D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E8C8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1EF0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B030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F310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9AAF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FDCF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1521513D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E6A7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6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6CADE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Name elbow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181B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39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90B0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4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8564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5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2694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8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DF5A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9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5E33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8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B26E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7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1198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6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C47A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9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67B3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6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1856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73*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7C8D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7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1974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7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58C8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5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E16E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4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1644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1A34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1DBA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5192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27B1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98C6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C443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3DE05A48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65C9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7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BC980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Write a sentence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E24D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4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92BA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1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D22D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3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ED5F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2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35DB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0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002E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63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C8A0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63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7D8C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2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51B6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63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8D33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69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D04C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51*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C5D6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4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7BA2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4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CD7B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4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D2D6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4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4782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3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33E6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E9A8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B69C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6331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1CDF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879A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6ABC2A53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448B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8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72033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Read and follow command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B1E7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0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BADB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7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3349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0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493A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2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0C2D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3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E5CE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3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01F9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2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85A0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0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3135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3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9C50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3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9526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27*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AE24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3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6B14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3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CC11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2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7B12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2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4B28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2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20B8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7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1517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F6C7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057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AB5B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9018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234FAD34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0984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19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ECBBC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Repetition of phrase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AD35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9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BC8D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8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3C39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9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2F3C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3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02D6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4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9D2A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6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2560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5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A7DA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0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3D50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7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0212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6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54E4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28*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9DE7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3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7D2F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3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645B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1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D8FF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2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8D4B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09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45BB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4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0993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7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36D8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DF95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3268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A753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27522359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45EC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20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51605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What to do with a hammer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A7ED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4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1648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5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9BDF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6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9BEC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8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83FB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0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1398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9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7E48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7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6E0A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7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4C60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0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CC05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69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BE1B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83*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ED29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8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2C68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8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6D55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4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2B86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5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92CC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9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85EB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3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716D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1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4B13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1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E724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2E09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ECFA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4B5E5C71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2DEB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21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68344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Where is the local market/store?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6CCC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4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AB88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5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6ACE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6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4C04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8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28A1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9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863B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8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5D80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7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CF35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6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F001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9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2EC1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6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6FD43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77*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EC07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7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9855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7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E4A9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3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FF67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4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01AB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8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E8BE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3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A863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1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CEA7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1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CA1D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9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891B1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9E0B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sz w:val="13"/>
                <w:szCs w:val="13"/>
              </w:rPr>
            </w:pPr>
          </w:p>
        </w:tc>
      </w:tr>
      <w:tr w:rsidR="00084DDA" w:rsidRPr="00527495" w14:paraId="3B094C4E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D290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22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CB4EF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Following instructions 2 step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60D2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32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3E40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4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F4C8A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5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810D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9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BDA1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9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B264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8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793C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7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C54E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6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1796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0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A742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6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7B870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80*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B959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7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6100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7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1BE6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4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2316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4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F5C1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8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DE13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4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5A744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2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E9C98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09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A323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9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5F86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8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80BC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</w:p>
        </w:tc>
      </w:tr>
      <w:tr w:rsidR="00084DDA" w:rsidRPr="00527495" w14:paraId="673DA062" w14:textId="77777777" w:rsidTr="00084DDA">
        <w:trPr>
          <w:trHeight w:val="290"/>
        </w:trPr>
        <w:tc>
          <w:tcPr>
            <w:tcW w:w="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112D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23</w:t>
            </w:r>
          </w:p>
        </w:tc>
        <w:tc>
          <w:tcPr>
            <w:tcW w:w="9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CBF62" w14:textId="77777777" w:rsidR="00084DDA" w:rsidRPr="00084DDA" w:rsidRDefault="00084DDA" w:rsidP="00084DDA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Following instructions 3 step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7076B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5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44E3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4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A671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51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254B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0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7FAF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0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4C34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1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569C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04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85E2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5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0A3A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15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25C4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99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BBB0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71*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3F40E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8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6B379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80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0027F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8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C9E4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7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1B37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7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F68C6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78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34DC5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933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B503D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46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20D8C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67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EA872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68*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10F87" w14:textId="77777777" w:rsidR="00084DDA" w:rsidRPr="00084DDA" w:rsidRDefault="00084DDA" w:rsidP="00084DDA">
            <w:pPr>
              <w:spacing w:after="0" w:line="240" w:lineRule="auto"/>
              <w:jc w:val="right"/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</w:pPr>
            <w:r w:rsidRPr="00084DDA">
              <w:rPr>
                <w:rFonts w:asciiTheme="majorHAnsi" w:eastAsia="Times New Roman" w:hAnsiTheme="majorHAnsi" w:cstheme="majorHAnsi"/>
                <w:color w:val="000000"/>
                <w:sz w:val="13"/>
                <w:szCs w:val="13"/>
              </w:rPr>
              <w:t>.870*</w:t>
            </w:r>
          </w:p>
        </w:tc>
      </w:tr>
    </w:tbl>
    <w:p w14:paraId="45803269" w14:textId="0FDF6AEF" w:rsidR="00C44F6B" w:rsidRPr="00527495" w:rsidRDefault="00C44F6B" w:rsidP="00C44F6B">
      <w:pPr>
        <w:pStyle w:val="NoSpacing"/>
        <w:rPr>
          <w:rFonts w:ascii="Courier New" w:hAnsi="Courier New" w:cs="Courier New"/>
          <w:sz w:val="13"/>
          <w:szCs w:val="13"/>
        </w:rPr>
      </w:pPr>
    </w:p>
    <w:p w14:paraId="0916148A" w14:textId="7D7D66F9" w:rsidR="0087416C" w:rsidRPr="00436F27" w:rsidRDefault="0087416C" w:rsidP="00C44F6B">
      <w:pPr>
        <w:pStyle w:val="NoSpacing"/>
        <w:rPr>
          <w:rFonts w:asciiTheme="majorHAnsi" w:hAnsiTheme="majorHAnsi" w:cstheme="majorHAnsi"/>
          <w:sz w:val="16"/>
          <w:szCs w:val="16"/>
        </w:rPr>
      </w:pPr>
      <w:r w:rsidRPr="00436F27">
        <w:rPr>
          <w:rFonts w:asciiTheme="majorHAnsi" w:hAnsiTheme="majorHAnsi" w:cstheme="majorHAnsi"/>
          <w:i/>
          <w:sz w:val="16"/>
          <w:szCs w:val="16"/>
        </w:rPr>
        <w:t>Note.</w:t>
      </w:r>
      <w:r w:rsidRPr="00436F27">
        <w:rPr>
          <w:rFonts w:asciiTheme="majorHAnsi" w:hAnsiTheme="majorHAnsi" w:cstheme="majorHAnsi"/>
          <w:sz w:val="16"/>
          <w:szCs w:val="16"/>
        </w:rPr>
        <w:t xml:space="preserve"> *p&lt;.05</w:t>
      </w:r>
    </w:p>
    <w:p w14:paraId="4CB514CD" w14:textId="77777777" w:rsidR="00AD14AE" w:rsidRPr="00527495" w:rsidRDefault="00AD14AE" w:rsidP="00C44F6B">
      <w:pPr>
        <w:pStyle w:val="NoSpacing"/>
        <w:rPr>
          <w:rFonts w:asciiTheme="majorHAnsi" w:hAnsiTheme="majorHAnsi" w:cstheme="majorHAnsi"/>
          <w:sz w:val="13"/>
          <w:szCs w:val="13"/>
        </w:rPr>
        <w:sectPr w:rsidR="00AD14AE" w:rsidRPr="00527495" w:rsidSect="00527495">
          <w:pgSz w:w="15840" w:h="12240" w:orient="landscape"/>
          <w:pgMar w:top="720" w:right="288" w:bottom="720" w:left="288" w:header="720" w:footer="720" w:gutter="0"/>
          <w:cols w:space="720"/>
          <w:docGrid w:linePitch="360"/>
        </w:sectPr>
      </w:pPr>
    </w:p>
    <w:p w14:paraId="2C8D2E87" w14:textId="70C420D8" w:rsidR="00AD14AE" w:rsidRPr="00527495" w:rsidRDefault="00AD14AE" w:rsidP="00AD14AE">
      <w:r w:rsidRPr="00527495">
        <w:lastRenderedPageBreak/>
        <w:t xml:space="preserve">Supplementary </w:t>
      </w:r>
      <w:r w:rsidRPr="00527495">
        <w:t>Table 2</w:t>
      </w:r>
      <w:r w:rsidRPr="00527495">
        <w:t>. Matrix of correlations between items for</w:t>
      </w:r>
      <w:r w:rsidR="004C6CC5" w:rsidRPr="00527495">
        <w:t xml:space="preserve"> LASI-DAD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30"/>
        <w:gridCol w:w="2093"/>
        <w:gridCol w:w="553"/>
        <w:gridCol w:w="553"/>
        <w:gridCol w:w="553"/>
        <w:gridCol w:w="553"/>
        <w:gridCol w:w="553"/>
        <w:gridCol w:w="553"/>
        <w:gridCol w:w="553"/>
        <w:gridCol w:w="553"/>
        <w:gridCol w:w="553"/>
        <w:gridCol w:w="553"/>
        <w:gridCol w:w="512"/>
        <w:gridCol w:w="512"/>
        <w:gridCol w:w="512"/>
        <w:gridCol w:w="513"/>
        <w:gridCol w:w="513"/>
        <w:gridCol w:w="512"/>
        <w:gridCol w:w="512"/>
        <w:gridCol w:w="553"/>
        <w:gridCol w:w="512"/>
        <w:gridCol w:w="512"/>
        <w:gridCol w:w="512"/>
        <w:gridCol w:w="512"/>
        <w:gridCol w:w="512"/>
        <w:gridCol w:w="512"/>
      </w:tblGrid>
      <w:tr w:rsidR="00527495" w:rsidRPr="00527495" w14:paraId="0958F74A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6F92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20399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0CCAA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8658F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2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CE395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3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3B3A8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FF66B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5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D3E2A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69C30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2A97E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8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D0842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2C2BD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0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5A2C0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194A3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2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018D7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3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5D1F6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4ACBF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5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40842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DA2F8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1D983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8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25320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BD8FB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20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FCD74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2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9C4CA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22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F5791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23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F3BE1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24</w:t>
            </w:r>
          </w:p>
        </w:tc>
      </w:tr>
      <w:tr w:rsidR="006131CE" w:rsidRPr="00527495" w14:paraId="523EC9DD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38F7A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</w:t>
            </w:r>
          </w:p>
        </w:tc>
        <w:tc>
          <w:tcPr>
            <w:tcW w:w="59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3FAA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Word list immediate recall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30559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101C6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DC59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3438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32315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5B293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071F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1E6C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F4166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CCF7B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06AF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451E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80D40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11868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2248B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0F5B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01646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34144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B8C46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1003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327D0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B0F83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6ACF4FF6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302BE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2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D1C99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Word list delayed recall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EF0CC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174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8AC6F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BEE93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C457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275D9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FCA78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71FC1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A17D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250BA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FC86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9347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FD4D0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3FFE3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C7684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B71A2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318D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D94E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71C3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34FC3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7D27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2FFC5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AF3CB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79AA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58FE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1659D6E7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B7AB1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3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EA88D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Word list recognition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4F14F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75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A0D2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14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6BC59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48AD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FDC4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399F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7704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B26C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CDD4A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25718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40D41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D7924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D1D96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4F694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48BF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A7AC3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48AB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B7743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B0FE4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D93C4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A9C71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09DE0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579E8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2A9D3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1F7A31B9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607D4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4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7146E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Constructional praxis delayed recall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76D38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1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5CC1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111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38AE3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387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3FC1D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B8941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D363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6A1C4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8D3B6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EE275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2675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431DA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95496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EB08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7AB39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084A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E819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E6628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1E061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9A68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67936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4E34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12D9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F8055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AFB5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5E9A2EE4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24141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5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E132E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Logical memory immediate recall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2D13B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27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1B8A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45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587A8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25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1F938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160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2B43B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921F0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7BA40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0D65B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C483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C0449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D19D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64013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4FE6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1A085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7F0F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548F1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C2B61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8FC61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714C5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482E3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E1695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51CF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5B4A1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F707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519EC6E3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5BA5E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6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B844F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Logical memory delayed recall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FB493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315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F3820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377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923D4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282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04DC3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20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41233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61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AF8C9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6EAB8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77B6B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6AB43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4F8B0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55F7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D194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05F30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08176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38194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EF252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2E876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CEB4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BF384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9E32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CEF1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E2D7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2E081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BB07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12AD49FB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0C8A2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7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DC45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Logical memory recognition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24779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295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CCF31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52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5434B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229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392CD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158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39FC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69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4B4C8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63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85EA9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43291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4AED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4DAA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5235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A99C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B206B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785A2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E6CC0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EAD81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3310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E0EC0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8B0C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33BC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A226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7B292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A785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83BD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536863E0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BDAC2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8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3FD4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Brave man immediate recall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8342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264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4BDB1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90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DF1C3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220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0A41B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13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44040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779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1CA0B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52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0D180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95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1FC9B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4AFB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688A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541D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BA068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5A4A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B541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5EF11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12A8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A5916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8701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2018B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218C0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C3CC3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3FBD4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0B894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5C0F5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690F0E46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C5F4A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9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08EB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Brave man delayed recall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F2351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24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AE6C5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1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3CF49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168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3F471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141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5737C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14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C2D1E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631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BC645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642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20DE6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44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BF950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833DA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9F81A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FE95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79E0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629EB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2D8C3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29A1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F2C51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3FAD6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AD4AA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D270B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FAE0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53FDB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F7632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63A80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45304BC8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3821A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0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2DDC8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3-word delayed recall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346A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159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A69EE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20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EB391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171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B8EEE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079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6FE5B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37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89DE3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259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DC31C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348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30B78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30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BF600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28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93E2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179EA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EDE7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A9BD5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91138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67F30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A395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79854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B8570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AF900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F2A4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59EE4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D540A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DDAD9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1A128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4493EA48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7FFBC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1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AC576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Animal fluency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60481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2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78B07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D4DEE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37AC1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9200B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2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F2F59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82BA5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F2945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3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EE4C1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A8BCA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03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1AFC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0641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DA70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E2A2A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44695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48AE0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08C4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25A4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F4C5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14015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45D9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73C5B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32202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C945A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56E53F03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F9EB9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2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925DB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Name coconut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E05C5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02DC8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93BFB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EDC6F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B5668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040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EA394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64FC3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ED45D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5DC9B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D2B02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3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7B994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51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7320B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78A3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E3EF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35609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8873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80AB2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F0D9B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9D3F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590B6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D51C3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66FC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BA34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91AB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128D1D0B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F3387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3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888EC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Name scissors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9BF7E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424FA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B93B7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EA7EC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CFDC6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0644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035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3DF58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051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C0DDC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C7110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3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A38DF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4967B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94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DD3DC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69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57D56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5FA9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C904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90BC8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5AC7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6C6B2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1769A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FC6EA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ED819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50FCB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BE159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0DDE3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6DA377E6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FDEBA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4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05418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Name watch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70458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3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E85E6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3B1E7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23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CD398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E3E9D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5096A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156E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DE259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12B73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CC0AF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2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8AE40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32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19B54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4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0A354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57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6C81A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7473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3E48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397F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AA989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6EAC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A81E1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5728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84E95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B8F48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49F64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52B3048D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B91B7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5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1E756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Name pencil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47727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2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BF3C1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2EBC1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B579B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C9EF7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B326A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9C754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0AB8C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5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1DF05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8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58F65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2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AE19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337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D5E2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4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116FD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75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BE38B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881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51A3F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CB90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42395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5C845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0E14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01678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AEF16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2CB46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D23A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EAF9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15712F19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2871D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6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640F9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Name elbow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75756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E7800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E7835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8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66BCA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1D276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035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3EDE8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AACA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03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D8409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8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F4E86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8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42AE4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E603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66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E13B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89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654DB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7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20A16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1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9AE21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12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A146A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DD39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C1536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6970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CBC4A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02711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79C41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244BB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3689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5CE3A4A4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88050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7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F59AC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Write a sentence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008CD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EA133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23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AFDC3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612AE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4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78C55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F5AAB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3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61808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2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4B071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1A81B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2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AF178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E6463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2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DCAA1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60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38A2F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634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91C0B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9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5AC3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621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C61C5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87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F875A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857CC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CE740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080A8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470EA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CB094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EE2FF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74A8B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15C66073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00205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8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A368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Say a sentence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9F803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C5C50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8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E3F02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22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3F052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71CEF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050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DB791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81F19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DF1B9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F38C6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1D36E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8F215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07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C08A3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341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43C78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36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086C2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3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E9F09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3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7FEF4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085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C9296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x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043F6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BE213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CC519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233E4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D6335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3B6A1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2182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24D76033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ED70B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19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CB4D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Read and follow command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248B0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2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B64B2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2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2FBED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2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75EEF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8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1B444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D6C72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61FCA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33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E6212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23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536A4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2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DECD8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3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40E4F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680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5BF80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72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039F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751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C6F80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737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E793C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767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DEDAE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702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401DB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608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7F9A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x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0BC33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0F693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03D98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7C20A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BE0F6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2035A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0B929AD7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24975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20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911E8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Follow example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0A342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2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3FABD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3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6DD63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7BF55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3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40BB3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1C5F1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3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38850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15621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2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20D94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F9539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5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C76DC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079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8B6E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150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CB13B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138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7CF98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365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3C5AC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07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32DF3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350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6B4A6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x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CF0F7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4F118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x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2285A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30C3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970A0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29C9E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F21DB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3191F318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ADA23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21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F34C0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Repetition of phrase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780E4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.049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88E2F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5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3755E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A7E40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.035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A34B2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4432B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3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18C6E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54091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32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A9DAA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F7C4B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0201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35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BD9D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3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0CB85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32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C92EB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388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D26E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385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A241D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382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84F36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27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3D34A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055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D7D59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65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E936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161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9A89D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672D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079D8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F4835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3889D618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7B164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22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D22B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What to do with a hammer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9BB11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2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A6D4C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FA239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F4598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5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D94C2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33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0CDB0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FB267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3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BEE9D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DC4AA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EA07A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F1F64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675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42C93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9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EE256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27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DDC68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49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D291E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59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F4B99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87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41568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630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6150B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128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20DF5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702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E240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199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81674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0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21CAE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3366D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BA6C5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431F7D78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71A62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23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BD5E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Where is the local market/store?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9D084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28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12A5F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37739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6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19116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7C87F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358E6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7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64233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69CC7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9810C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3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85B7D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8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A91BF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678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5FCDE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29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2982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11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30EC5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34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A5ACF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58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A765E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849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BAC5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91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F8EA6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077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058AF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708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71E5E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244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4F276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34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66B71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882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487F9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11E97" w14:textId="77777777" w:rsidR="006131CE" w:rsidRPr="006131CE" w:rsidRDefault="006131CE" w:rsidP="006131CE">
            <w:pPr>
              <w:spacing w:after="0" w:line="240" w:lineRule="auto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527495" w:rsidRPr="00527495" w14:paraId="274C892F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D2CAD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24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7B8A6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Following instructions 2 step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37CF1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2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CEBB7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3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B8DDF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E54F0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D6C7A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035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776BC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2F239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8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34C13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A46CC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08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AEE68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8CDA4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651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5FFD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84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3DCD9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6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C6E90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61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A5C36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71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04B8C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838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F2216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8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B72DF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151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2966C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699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19D06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318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EFAE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397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4D3C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85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C8263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864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2B95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</w:p>
        </w:tc>
      </w:tr>
      <w:tr w:rsidR="00527495" w:rsidRPr="00527495" w14:paraId="7E6C409E" w14:textId="77777777" w:rsidTr="006131CE">
        <w:trPr>
          <w:trHeight w:val="290"/>
        </w:trPr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7966F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25</w:t>
            </w:r>
          </w:p>
        </w:tc>
        <w:tc>
          <w:tcPr>
            <w:tcW w:w="2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2E94D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Following instructions 3 step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D2C08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3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EE887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5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B50AB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35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290DB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22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BE824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58AF6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24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0F00E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0.019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6507C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12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A6137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01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04F5A" w14:textId="77777777" w:rsidR="006131CE" w:rsidRPr="006131CE" w:rsidRDefault="006131CE" w:rsidP="006131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-0.022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10E6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19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27608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7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71156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00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0D09A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98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FA547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59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435AF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78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C70CF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625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0A72A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074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9DABC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746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94E64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31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121FB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11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150E1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4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8B882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53*</w:t>
            </w:r>
          </w:p>
        </w:tc>
        <w:tc>
          <w:tcPr>
            <w:tcW w:w="1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B14DC" w14:textId="77777777" w:rsidR="006131CE" w:rsidRPr="006131CE" w:rsidRDefault="006131CE" w:rsidP="006131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</w:pPr>
            <w:r w:rsidRPr="006131CE">
              <w:rPr>
                <w:rFonts w:ascii="Calibri" w:eastAsia="Times New Roman" w:hAnsi="Calibri" w:cs="Calibri"/>
                <w:color w:val="000000"/>
                <w:sz w:val="13"/>
                <w:szCs w:val="13"/>
              </w:rPr>
              <w:t>.461*</w:t>
            </w:r>
          </w:p>
        </w:tc>
      </w:tr>
    </w:tbl>
    <w:p w14:paraId="2F2CFEE6" w14:textId="55971362" w:rsidR="006131CE" w:rsidRPr="00527495" w:rsidRDefault="006131CE" w:rsidP="00AD14AE">
      <w:pPr>
        <w:rPr>
          <w:sz w:val="13"/>
          <w:szCs w:val="13"/>
        </w:rPr>
      </w:pPr>
    </w:p>
    <w:p w14:paraId="7627790E" w14:textId="06A13089" w:rsidR="006131CE" w:rsidRPr="00436F27" w:rsidRDefault="006131CE" w:rsidP="006131CE">
      <w:pPr>
        <w:pStyle w:val="NoSpacing"/>
        <w:rPr>
          <w:rFonts w:asciiTheme="majorHAnsi" w:hAnsiTheme="majorHAnsi" w:cstheme="majorHAnsi"/>
          <w:sz w:val="16"/>
          <w:szCs w:val="16"/>
        </w:rPr>
      </w:pPr>
      <w:bookmarkStart w:id="0" w:name="_GoBack"/>
      <w:r w:rsidRPr="00436F27">
        <w:rPr>
          <w:rFonts w:asciiTheme="majorHAnsi" w:hAnsiTheme="majorHAnsi" w:cstheme="majorHAnsi"/>
          <w:i/>
          <w:sz w:val="16"/>
          <w:szCs w:val="16"/>
        </w:rPr>
        <w:t>Note.</w:t>
      </w:r>
      <w:r w:rsidRPr="00436F27">
        <w:rPr>
          <w:rFonts w:asciiTheme="majorHAnsi" w:hAnsiTheme="majorHAnsi" w:cstheme="majorHAnsi"/>
          <w:sz w:val="16"/>
          <w:szCs w:val="16"/>
        </w:rPr>
        <w:t xml:space="preserve"> *p&lt;.05</w:t>
      </w:r>
      <w:r w:rsidRPr="00436F27">
        <w:rPr>
          <w:rFonts w:asciiTheme="majorHAnsi" w:hAnsiTheme="majorHAnsi" w:cstheme="majorHAnsi"/>
          <w:sz w:val="16"/>
          <w:szCs w:val="16"/>
        </w:rPr>
        <w:t>; x = Cannot be computed because at least one of the variables is constant.</w:t>
      </w:r>
    </w:p>
    <w:bookmarkEnd w:id="0"/>
    <w:p w14:paraId="1FCF7E28" w14:textId="77777777" w:rsidR="006131CE" w:rsidRPr="00527495" w:rsidRDefault="006131CE" w:rsidP="00AD14AE">
      <w:pPr>
        <w:rPr>
          <w:sz w:val="13"/>
          <w:szCs w:val="13"/>
        </w:rPr>
      </w:pPr>
    </w:p>
    <w:p w14:paraId="4EE4487B" w14:textId="26BD716C" w:rsidR="00AD14AE" w:rsidRPr="00527495" w:rsidRDefault="00AD14AE" w:rsidP="00C44F6B">
      <w:pPr>
        <w:pStyle w:val="NoSpacing"/>
        <w:rPr>
          <w:rFonts w:asciiTheme="majorHAnsi" w:hAnsiTheme="majorHAnsi" w:cstheme="majorHAnsi"/>
          <w:sz w:val="13"/>
          <w:szCs w:val="13"/>
        </w:rPr>
      </w:pPr>
    </w:p>
    <w:sectPr w:rsidR="00AD14AE" w:rsidRPr="00527495" w:rsidSect="00527495">
      <w:pgSz w:w="15840" w:h="12240" w:orient="landscape"/>
      <w:pgMar w:top="720" w:right="288" w:bottom="720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zU0MzQwM7IwMzRW0lEKTi0uzszPAykwrgUA3nnoOSwAAAA="/>
  </w:docVars>
  <w:rsids>
    <w:rsidRoot w:val="00C44F6B"/>
    <w:rsid w:val="00084DDA"/>
    <w:rsid w:val="001878F6"/>
    <w:rsid w:val="003464FD"/>
    <w:rsid w:val="00382B0E"/>
    <w:rsid w:val="00436F27"/>
    <w:rsid w:val="004C6CC5"/>
    <w:rsid w:val="004C7F03"/>
    <w:rsid w:val="00527495"/>
    <w:rsid w:val="006131CE"/>
    <w:rsid w:val="006B08FE"/>
    <w:rsid w:val="00723EDA"/>
    <w:rsid w:val="007F10CA"/>
    <w:rsid w:val="0087416C"/>
    <w:rsid w:val="009C0572"/>
    <w:rsid w:val="009F50AE"/>
    <w:rsid w:val="00A229A5"/>
    <w:rsid w:val="00AD14AE"/>
    <w:rsid w:val="00B77A94"/>
    <w:rsid w:val="00C44F6B"/>
    <w:rsid w:val="00C55B35"/>
    <w:rsid w:val="00FE7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D92D8"/>
  <w15:chartTrackingRefBased/>
  <w15:docId w15:val="{115C9372-D9AB-4F3D-98F6-78DF07F1B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4F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4F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4F6B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44F6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44F6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10C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0CA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B0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8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8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8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8F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98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61760F-E320-476F-A71D-90F87E92FB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836</Words>
  <Characters>477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t</dc:creator>
  <cp:keywords/>
  <dc:description/>
  <cp:lastModifiedBy>Jet</cp:lastModifiedBy>
  <cp:revision>14</cp:revision>
  <dcterms:created xsi:type="dcterms:W3CDTF">2020-09-04T15:22:00Z</dcterms:created>
  <dcterms:modified xsi:type="dcterms:W3CDTF">2021-10-02T19:14:00Z</dcterms:modified>
</cp:coreProperties>
</file>